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1" w:name="X840123e697027264b9b038dd014be072528b5e7"/>
    <w:p>
      <w:pPr>
        <w:pStyle w:val="Heading1"/>
      </w:pPr>
      <w:r>
        <w:t xml:space="preserve">Internship Application Letter for Diplomat Internship Program</w:t>
      </w:r>
    </w:p>
    <w:p>
      <w:pPr>
        <w:pStyle w:val="FirstParagraph"/>
      </w:pPr>
      <w:r>
        <w:t xml:space="preserve">Date: October 26, 2023</w:t>
      </w:r>
    </w:p>
    <w:p>
      <w:pPr>
        <w:pStyle w:val="BodyText"/>
      </w:pPr>
      <w:r>
        <w:t xml:space="preserve">Ms. Priya Sharma</w:t>
      </w:r>
      <w:r>
        <w:br/>
      </w:r>
      <w:r>
        <w:t xml:space="preserve">Director of Personnel</w:t>
      </w:r>
      <w:r>
        <w:br/>
      </w:r>
      <w:r>
        <w:t xml:space="preserve">Ministry of External Affairs</w:t>
      </w:r>
      <w:r>
        <w:br/>
      </w:r>
      <w:r>
        <w:t xml:space="preserve">Sansad Marg, New Delhi - 110001</w:t>
      </w:r>
      <w:r>
        <w:br/>
      </w:r>
      <w:r>
        <w:t xml:space="preserve">India</w:t>
      </w:r>
    </w:p>
    <w:bookmarkStart w:id="20" w:name="X69242ba37fb32f7ee9146dc33d8341843d81cf6"/>
    <w:p>
      <w:pPr>
        <w:pStyle w:val="Heading2"/>
      </w:pPr>
      <w:r>
        <w:t xml:space="preserve">Subject: Application for Diplomat Internship Program at Ministry of External Affairs, New Delhi</w:t>
      </w:r>
    </w:p>
    <w:p>
      <w:pPr>
        <w:pStyle w:val="FirstParagraph"/>
      </w:pPr>
      <w:r>
        <w:t xml:space="preserve">Dear Ms. Sharma,</w:t>
      </w:r>
    </w:p>
    <w:p>
      <w:pPr>
        <w:pStyle w:val="BodyText"/>
      </w:pPr>
      <w:r>
        <w:t xml:space="preserve">It is with profound enthusiasm and unwavering commitment to international relations that I submit my Internship Application Letter for the Diplomat Internship Program within the Ministry of External Affairs in India New Delhi. As an aspiring diplomat deeply inspired by India's diplomatic legacy and strategic vision, I am eager to contribute my academic rigor, cultural sensitivity, and dedication to service within one of the world's most dynamic foreign policy institutions. This internship represents not merely an educational opportunity but a pivotal step toward realizing my lifelong aspiration to become a respected Diplomat serving India's interests on global platforms.</w:t>
      </w:r>
    </w:p>
    <w:p>
      <w:pPr>
        <w:pStyle w:val="BodyText"/>
      </w:pPr>
      <w:r>
        <w:t xml:space="preserve">My academic foundation in International Relations from Jawaharlal Nehru University, where I graduated with honors while maintaining a 3.8/4.0 GPA, has equipped me with comprehensive theoretical frameworks and analytical skills essential for modern diplomacy. My research thesis on "India-China Boundary Disputes: Historical Context and Contemporary Negotiation Strategies" involved extensive archival work at the National Archives of India in New Delhi, where I developed an acute understanding of how historical narratives shape current diplomatic engagements. This experience crystallized my realization that effective diplomacy requires not only policy knowledge but also deep cultural immersion – a principle I intend to embody throughout this internship in India New Delhi.</w:t>
      </w:r>
    </w:p>
    <w:p>
      <w:pPr>
        <w:pStyle w:val="BodyText"/>
      </w:pPr>
      <w:r>
        <w:t xml:space="preserve">What particularly draws me to the Diplomat Internship Program at MEA is its unparalleled integration of theory and practice within the heart of Indian foreign policy. Having closely followed India's diplomatic initiatives, from the G20 Presidency under Prime Minister Modi's leadership to recent collaborations on climate diplomacy at COP28, I recognize how New Delhi functions as a strategic nexus for global engagement. The opportunity to observe firsthand how Indian diplomats navigate complex international landscapes – whether managing bilateral relations with key partners like the United States and Japan or mediating regional disputes in ASEAN – aligns perfectly with my career trajectory. I am especially eager to contribute to initiatives such as the "Act East Policy" and "Neighborhood First" framework, where New Delhi's diplomatic acumen has transformed regional dynamics.</w:t>
      </w:r>
    </w:p>
    <w:p>
      <w:pPr>
        <w:pStyle w:val="BodyText"/>
      </w:pPr>
      <w:r>
        <w:t xml:space="preserve">My practical experience reinforces my suitability for this role. During my semester at the Indian Council of World Affairs (ICWA), I assisted senior diplomats in preparing briefing notes for ministerial visits to Southeast Asia, gaining insight into the meticulous diplomacy required for high-stakes engagements. I also participated in a Model UN conference organized by the Ministry of External Affairs, where I represented India on cybersecurity governance – a critical issue requiring nuanced diplomatic solutions. These experiences taught me that diplomacy is not merely about words but about building trust through active listening and cultural intelligence. In New Delhi's unique environment, where diplomats constantly interact with diverse international delegations while maintaining India's sovereign interests, such sensitivity is paramount.</w:t>
      </w:r>
    </w:p>
    <w:p>
      <w:pPr>
        <w:pStyle w:val="BodyText"/>
      </w:pPr>
      <w:r>
        <w:t xml:space="preserve">I recognize that becoming a Diplomat requires more than academic excellence; it demands adaptability in volatile geopolitical landscapes. My fluency in Hindi (with regional dialects), English, and basic French – coupled with my nine-month immersion in Mumbai through community service with the Indian Red Cross – has honed my ability to connect across cultural divides. During this period, I facilitated healthcare access for marginalized communities during the pandemic, an experience that underscored how diplomacy operates at both macro and micro levels. In New Delhi's diplomatic ecosystem, where every interaction can influence national interests, I am confident these skills will allow me to contribute meaningfully from day one.</w:t>
      </w:r>
    </w:p>
    <w:p>
      <w:pPr>
        <w:pStyle w:val="BodyText"/>
      </w:pPr>
      <w:r>
        <w:t xml:space="preserve">My career aspiration extends beyond personal growth; I aim to advance India's strategic objectives on the global stage. As a future Diplomat, I envision contributing to initiatives that strengthen India's position as a bridge between Global South and developed economies. The internship in New Delhi presents the ideal environment to learn from seasoned professionals who have navigated challenges from the 1971 Liberation War to contemporary digital diplomacy. I am particularly inspired by Ambassador Ruchi Ghanashyam's leadership in advancing India's voice at UN Human Rights Council – a testament to how dedicated Diplomats shape international norms.</w:t>
      </w:r>
    </w:p>
    <w:p>
      <w:pPr>
        <w:pStyle w:val="BodyText"/>
      </w:pPr>
      <w:r>
        <w:t xml:space="preserve">India New Delhi stands at an unprecedented juncture where traditional diplomatic channels intersect with emerging global challenges. This internship would enable me to understand how the Ministry of External Affairs balances historical continuity with innovative approaches in areas like digital diplomacy, climate action, and economic partnerships. I am prepared to undertake rigorous tasks including research on bilateral agreements, drafting policy briefs for ministerial review, and observing diplomatic engagements across the Foreign Secretary's office. My meticulous approach is reflected in my previous role as academic coordinator for JNU's International Relations Society – where I managed complex event logistics for 50+ international participants without error.</w:t>
      </w:r>
    </w:p>
    <w:p>
      <w:pPr>
        <w:pStyle w:val="BodyText"/>
      </w:pPr>
      <w:r>
        <w:t xml:space="preserve">Throughout this Internship Application Letter, I have emphasized my unwavering commitment to India's diplomatic ethos. I understand that a Diplomat serves not merely as an agent of the state but as a guardian of national dignity and global harmony. In New Delhi – where every street corner echoes with the history of diplomacy from the Mountbatten era to today's G20 leadership – this responsibility resonates deeply. The opportunity to learn under mentors who have shaped India's foreign policy will be invaluable in my journey toward becoming a Diplomat who embodies both strategic acumen and ethical integrity.</w:t>
      </w:r>
    </w:p>
    <w:p>
      <w:pPr>
        <w:pStyle w:val="BodyText"/>
      </w:pPr>
      <w:r>
        <w:t xml:space="preserve">I am prepared to dedicate myself fully to the Ministry of External Affairs' mission during this internship. I request the privilege of discussing how my skills align with your current priorities at your earliest convenience. Thank you for considering my application; I have attached my resume and academic transcripts for your review and welcome the opportunity to discuss further.</w:t>
      </w:r>
    </w:p>
    <w:p>
      <w:pPr>
        <w:pStyle w:val="BodyText"/>
      </w:pPr>
      <w:r>
        <w:t xml:space="preserve">With deep respect for India's diplomatic tradition,</w:t>
      </w:r>
    </w:p>
    <w:p>
      <w:pPr>
        <w:pStyle w:val="BodyText"/>
      </w:pPr>
      <w:r>
        <w:t xml:space="preserve">Sincerely,</w:t>
      </w:r>
    </w:p>
    <w:p>
      <w:pPr>
        <w:pStyle w:val="BodyText"/>
      </w:pPr>
      <w:r>
        <w:br/>
      </w:r>
      <w:r>
        <w:br/>
      </w:r>
      <w:r>
        <w:br/>
      </w:r>
    </w:p>
    <w:p>
      <w:pPr>
        <w:pStyle w:val="BodyText"/>
      </w:pPr>
      <w:r>
        <w:t xml:space="preserve">Aarav Mehta</w:t>
      </w:r>
    </w:p>
    <w:p>
      <w:pPr>
        <w:pStyle w:val="BodyText"/>
      </w:pPr>
      <w:r>
        <w:t xml:space="preserve">MSc International Relations, Jawaharlal Nehru University</w:t>
      </w:r>
    </w:p>
    <w:p>
      <w:pPr>
        <w:pStyle w:val="BodyText"/>
      </w:pPr>
      <w:r>
        <w:t xml:space="preserve">Delhi, India | +91 9876543210 | aarav.mehta@jnu.ac.in</w:t>
      </w:r>
    </w:p>
    <w:p>
      <w:pPr>
        <w:pStyle w:val="BodyText"/>
      </w:pPr>
      <w:r>
        <w:rPr>
          <w:bCs/>
          <w:b/>
        </w:rPr>
        <w:t xml:space="preserve">Enclosures:</w:t>
      </w:r>
      <w:r>
        <w:t xml:space="preserve"> </w:t>
      </w:r>
      <w:r>
        <w:t xml:space="preserve">Resume, Academic Transcripts, Thesis Abstract</w:t>
      </w:r>
    </w:p>
    <w:p>
      <w:pPr>
        <w:pStyle w:val="BodyText"/>
      </w:pPr>
      <w:r>
        <w:rPr>
          <w:bCs/>
          <w:b/>
        </w:rPr>
        <w:t xml:space="preserve">Note:</w:t>
      </w:r>
      <w:r>
        <w:t xml:space="preserve"> </w:t>
      </w:r>
      <w:r>
        <w:t xml:space="preserve">This Internship Application Letter constitutes a formal submission for the Diplomat Internship Program at Ministry of External Affairs, New Delhi. All references to "Diplomat" pertain to the professional role within India's foreign serv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India New Delhi</dc:title>
  <dc:creator/>
  <dc:language>en</dc:language>
  <cp:keywords/>
  <dcterms:created xsi:type="dcterms:W3CDTF">2026-07-23T15:17:31Z</dcterms:created>
  <dcterms:modified xsi:type="dcterms:W3CDTF">2026-07-23T15:17:31Z</dcterms:modified>
</cp:coreProperties>
</file>

<file path=docProps/custom.xml><?xml version="1.0" encoding="utf-8"?>
<Properties xmlns="http://schemas.openxmlformats.org/officeDocument/2006/custom-properties" xmlns:vt="http://schemas.openxmlformats.org/officeDocument/2006/docPropsVTypes"/>
</file>